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33F94E" w14:textId="77777777" w:rsidR="000A0160" w:rsidRPr="00B957D3" w:rsidRDefault="000A0160" w:rsidP="000A0160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right="16"/>
        <w:jc w:val="center"/>
        <w:rPr>
          <w:rFonts w:ascii="Calibri" w:eastAsia="Calibri" w:hAnsi="Calibri" w:cs="Calibri"/>
          <w:b/>
          <w:sz w:val="22"/>
          <w:szCs w:val="22"/>
          <w:lang w:val="es-CO"/>
        </w:rPr>
      </w:pPr>
      <w:r w:rsidRPr="00B957D3">
        <w:rPr>
          <w:rFonts w:ascii="Calibri" w:eastAsia="Calibri" w:hAnsi="Calibri" w:cs="Calibri"/>
          <w:b/>
          <w:sz w:val="22"/>
          <w:szCs w:val="22"/>
          <w:lang w:val="es-CO"/>
        </w:rPr>
        <w:t>Anexo No. 6. Formato de oferta técnica</w:t>
      </w:r>
    </w:p>
    <w:p w14:paraId="4BEFDD3B" w14:textId="77777777" w:rsidR="000A0160" w:rsidRPr="00B957D3" w:rsidRDefault="000A0160" w:rsidP="000A0160">
      <w:pPr>
        <w:pBdr>
          <w:top w:val="nil"/>
          <w:left w:val="nil"/>
          <w:bottom w:val="nil"/>
          <w:right w:val="nil"/>
          <w:between w:val="nil"/>
        </w:pBdr>
        <w:ind w:left="447" w:right="16"/>
        <w:rPr>
          <w:rFonts w:ascii="Calibri" w:eastAsia="Calibri" w:hAnsi="Calibri" w:cs="Calibri"/>
          <w:sz w:val="22"/>
          <w:szCs w:val="22"/>
          <w:lang w:val="es-CO"/>
        </w:rPr>
      </w:pPr>
    </w:p>
    <w:p w14:paraId="4C070D9B" w14:textId="24C23A30" w:rsidR="000A0160" w:rsidRPr="00B957D3" w:rsidRDefault="000A0160" w:rsidP="000A0160">
      <w:pPr>
        <w:spacing w:after="156"/>
        <w:jc w:val="both"/>
        <w:rPr>
          <w:rFonts w:ascii="Calibri" w:eastAsia="Calibri" w:hAnsi="Calibri" w:cs="Calibri"/>
          <w:sz w:val="22"/>
          <w:szCs w:val="22"/>
          <w:lang w:val="es-CO"/>
        </w:rPr>
      </w:pPr>
      <w:r>
        <w:rPr>
          <w:rFonts w:ascii="Calibri" w:eastAsia="Calibri" w:hAnsi="Calibri" w:cs="Calibri"/>
          <w:sz w:val="22"/>
          <w:szCs w:val="22"/>
          <w:lang w:val="es-CO"/>
        </w:rPr>
        <w:t xml:space="preserve">El oferente </w:t>
      </w:r>
      <w:r w:rsidRPr="00B957D3">
        <w:rPr>
          <w:rFonts w:ascii="Calibri" w:eastAsia="Calibri" w:hAnsi="Calibri" w:cs="Calibri"/>
          <w:sz w:val="22"/>
          <w:szCs w:val="22"/>
          <w:lang w:val="es-CO"/>
        </w:rPr>
        <w:t>deberá describir detalladamente las especificaciones de los bienes a suministrar, diligenciando la información de las siguientes tablas:</w:t>
      </w:r>
    </w:p>
    <w:tbl>
      <w:tblPr>
        <w:tblW w:w="9967" w:type="dxa"/>
        <w:tblInd w:w="19" w:type="dxa"/>
        <w:tblLayout w:type="fixed"/>
        <w:tblLook w:val="0400" w:firstRow="0" w:lastRow="0" w:firstColumn="0" w:lastColumn="0" w:noHBand="0" w:noVBand="1"/>
      </w:tblPr>
      <w:tblGrid>
        <w:gridCol w:w="599"/>
        <w:gridCol w:w="5773"/>
        <w:gridCol w:w="1024"/>
        <w:gridCol w:w="1036"/>
        <w:gridCol w:w="1535"/>
      </w:tblGrid>
      <w:tr w:rsidR="000A0160" w:rsidRPr="00B957D3" w14:paraId="694573A0" w14:textId="77777777" w:rsidTr="000A0160">
        <w:trPr>
          <w:trHeight w:val="415"/>
        </w:trPr>
        <w:tc>
          <w:tcPr>
            <w:tcW w:w="996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5A1BFBC" w14:textId="6679FCA9" w:rsidR="000A0160" w:rsidRPr="00B957D3" w:rsidRDefault="000A0160" w:rsidP="000A0160">
            <w:pPr>
              <w:jc w:val="center"/>
              <w:rPr>
                <w:rFonts w:ascii="Calibri" w:eastAsia="Calibri" w:hAnsi="Calibri" w:cs="Calibri"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 xml:space="preserve">LOTE 1 – </w:t>
            </w:r>
            <w:r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Equipos de computo</w:t>
            </w:r>
          </w:p>
        </w:tc>
      </w:tr>
      <w:tr w:rsidR="000A0160" w:rsidRPr="00B957D3" w14:paraId="2B8ED24A" w14:textId="77777777" w:rsidTr="000A0160">
        <w:trPr>
          <w:trHeight w:val="310"/>
        </w:trPr>
        <w:tc>
          <w:tcPr>
            <w:tcW w:w="59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  <w:vAlign w:val="center"/>
          </w:tcPr>
          <w:p w14:paraId="2871A348" w14:textId="77777777" w:rsidR="000A0160" w:rsidRPr="00B957D3" w:rsidRDefault="000A0160" w:rsidP="000B59D2">
            <w:pPr>
              <w:pStyle w:val="Ttulo2"/>
              <w:jc w:val="left"/>
              <w:rPr>
                <w:color w:val="auto"/>
                <w:sz w:val="20"/>
                <w:szCs w:val="20"/>
                <w:lang w:val="es-CO"/>
              </w:rPr>
            </w:pPr>
            <w:r w:rsidRPr="00B957D3">
              <w:rPr>
                <w:color w:val="auto"/>
                <w:sz w:val="20"/>
                <w:szCs w:val="20"/>
                <w:lang w:val="es-CO"/>
              </w:rPr>
              <w:t>Ítem</w:t>
            </w:r>
          </w:p>
        </w:tc>
        <w:tc>
          <w:tcPr>
            <w:tcW w:w="5773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  <w:vAlign w:val="center"/>
          </w:tcPr>
          <w:p w14:paraId="2A91D90C" w14:textId="77777777" w:rsidR="000A0160" w:rsidRPr="00B957D3" w:rsidRDefault="000A0160" w:rsidP="000B59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Descripción/especificaciones del artículo que se suministrará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  <w:vAlign w:val="center"/>
          </w:tcPr>
          <w:p w14:paraId="38407DAC" w14:textId="77777777" w:rsidR="000A0160" w:rsidRPr="00B957D3" w:rsidRDefault="000A0160" w:rsidP="000B59D2">
            <w:pPr>
              <w:pStyle w:val="Ttulo2"/>
              <w:rPr>
                <w:color w:val="auto"/>
                <w:sz w:val="20"/>
                <w:szCs w:val="20"/>
                <w:lang w:val="es-CO"/>
              </w:rPr>
            </w:pPr>
            <w:r w:rsidRPr="00B957D3">
              <w:rPr>
                <w:color w:val="auto"/>
                <w:sz w:val="20"/>
                <w:szCs w:val="20"/>
                <w:lang w:val="es-CO"/>
              </w:rPr>
              <w:t>Unidad</w:t>
            </w:r>
          </w:p>
        </w:tc>
        <w:tc>
          <w:tcPr>
            <w:tcW w:w="1036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  <w:vAlign w:val="center"/>
          </w:tcPr>
          <w:p w14:paraId="1D2200EF" w14:textId="77777777" w:rsidR="000A0160" w:rsidRPr="00B957D3" w:rsidRDefault="000A0160" w:rsidP="000B59D2">
            <w:pPr>
              <w:pStyle w:val="Ttulo2"/>
              <w:rPr>
                <w:b w:val="0"/>
                <w:color w:val="auto"/>
                <w:sz w:val="20"/>
                <w:szCs w:val="20"/>
                <w:lang w:val="es-CO"/>
              </w:rPr>
            </w:pPr>
            <w:r w:rsidRPr="00B957D3">
              <w:rPr>
                <w:color w:val="auto"/>
                <w:sz w:val="20"/>
                <w:szCs w:val="20"/>
                <w:lang w:val="es-CO"/>
              </w:rPr>
              <w:t>Cantidad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  <w:vAlign w:val="center"/>
          </w:tcPr>
          <w:p w14:paraId="3C8A954F" w14:textId="77777777" w:rsidR="000A0160" w:rsidRPr="00B957D3" w:rsidRDefault="000A0160" w:rsidP="000B59D2">
            <w:pPr>
              <w:pStyle w:val="Ttulo2"/>
              <w:rPr>
                <w:color w:val="auto"/>
                <w:sz w:val="20"/>
                <w:szCs w:val="20"/>
                <w:lang w:val="es-CO"/>
              </w:rPr>
            </w:pPr>
            <w:r w:rsidRPr="00B957D3">
              <w:rPr>
                <w:color w:val="auto"/>
                <w:sz w:val="20"/>
                <w:szCs w:val="20"/>
                <w:lang w:val="es-CO"/>
              </w:rPr>
              <w:t>Fecha de entrega requerida</w:t>
            </w:r>
          </w:p>
        </w:tc>
      </w:tr>
      <w:tr w:rsidR="000A0160" w:rsidRPr="00B957D3" w14:paraId="1A872045" w14:textId="77777777" w:rsidTr="000A0160">
        <w:trPr>
          <w:trHeight w:val="415"/>
        </w:trPr>
        <w:tc>
          <w:tcPr>
            <w:tcW w:w="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  <w:vAlign w:val="center"/>
          </w:tcPr>
          <w:p w14:paraId="21262B83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sz w:val="20"/>
                <w:szCs w:val="20"/>
                <w:lang w:val="es-CO"/>
              </w:rPr>
              <w:t>1</w:t>
            </w:r>
          </w:p>
        </w:tc>
        <w:tc>
          <w:tcPr>
            <w:tcW w:w="57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  <w:vAlign w:val="center"/>
          </w:tcPr>
          <w:p w14:paraId="50601722" w14:textId="77777777" w:rsidR="000A0160" w:rsidRPr="00B957D3" w:rsidRDefault="000A0160" w:rsidP="000B59D2">
            <w:pPr>
              <w:jc w:val="both"/>
              <w:rPr>
                <w:rFonts w:ascii="Calibri" w:eastAsia="Calibri" w:hAnsi="Calibri" w:cs="Calibri"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i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0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  <w:vAlign w:val="center"/>
          </w:tcPr>
          <w:p w14:paraId="11644554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i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0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  <w:vAlign w:val="center"/>
          </w:tcPr>
          <w:p w14:paraId="4EC4500D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i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  <w:vAlign w:val="center"/>
          </w:tcPr>
          <w:p w14:paraId="5C3FE6D3" w14:textId="77777777" w:rsidR="000A0160" w:rsidRPr="00B957D3" w:rsidRDefault="000A0160" w:rsidP="000B59D2">
            <w:pPr>
              <w:rPr>
                <w:rFonts w:ascii="Calibri" w:eastAsia="Calibri" w:hAnsi="Calibri" w:cs="Calibri"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i/>
                <w:sz w:val="20"/>
                <w:szCs w:val="20"/>
                <w:lang w:val="es-CO"/>
              </w:rPr>
              <w:t>Campo obligatorio</w:t>
            </w:r>
          </w:p>
        </w:tc>
      </w:tr>
    </w:tbl>
    <w:p w14:paraId="4CEDB4F5" w14:textId="77777777" w:rsidR="000A0160" w:rsidRPr="00B957D3" w:rsidRDefault="000A0160" w:rsidP="000A0160">
      <w:pPr>
        <w:spacing w:after="156"/>
        <w:rPr>
          <w:rFonts w:ascii="Calibri" w:eastAsia="Calibri" w:hAnsi="Calibri" w:cs="Calibri"/>
          <w:sz w:val="22"/>
          <w:szCs w:val="22"/>
          <w:lang w:val="es-CO"/>
        </w:rPr>
      </w:pPr>
    </w:p>
    <w:tbl>
      <w:tblPr>
        <w:tblW w:w="9982" w:type="dxa"/>
        <w:tblInd w:w="19" w:type="dxa"/>
        <w:tblLayout w:type="fixed"/>
        <w:tblLook w:val="0400" w:firstRow="0" w:lastRow="0" w:firstColumn="0" w:lastColumn="0" w:noHBand="0" w:noVBand="1"/>
      </w:tblPr>
      <w:tblGrid>
        <w:gridCol w:w="599"/>
        <w:gridCol w:w="5781"/>
        <w:gridCol w:w="1025"/>
        <w:gridCol w:w="1037"/>
        <w:gridCol w:w="1540"/>
      </w:tblGrid>
      <w:tr w:rsidR="000A0160" w:rsidRPr="00B957D3" w14:paraId="084891D1" w14:textId="77777777" w:rsidTr="000A0160">
        <w:trPr>
          <w:trHeight w:val="394"/>
        </w:trPr>
        <w:tc>
          <w:tcPr>
            <w:tcW w:w="998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643F631" w14:textId="432A9658" w:rsidR="000A0160" w:rsidRPr="00B957D3" w:rsidRDefault="000A0160" w:rsidP="000A0160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 xml:space="preserve">LOTE 2 – </w:t>
            </w:r>
            <w:r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Muebles y enseres</w:t>
            </w:r>
          </w:p>
        </w:tc>
      </w:tr>
      <w:tr w:rsidR="000A0160" w:rsidRPr="00B957D3" w14:paraId="312C13D1" w14:textId="77777777" w:rsidTr="000A0160">
        <w:trPr>
          <w:trHeight w:val="294"/>
        </w:trPr>
        <w:tc>
          <w:tcPr>
            <w:tcW w:w="59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630EB47F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Ítem</w:t>
            </w:r>
          </w:p>
        </w:tc>
        <w:tc>
          <w:tcPr>
            <w:tcW w:w="5781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462F6778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Descripción/especificaciones del artículo que se suministrará</w:t>
            </w:r>
          </w:p>
        </w:tc>
        <w:tc>
          <w:tcPr>
            <w:tcW w:w="1025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23A13FAF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Unidad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7C14F549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ntidad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4B12F41F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Fecha de entrega requerida</w:t>
            </w:r>
          </w:p>
        </w:tc>
      </w:tr>
      <w:tr w:rsidR="000A0160" w:rsidRPr="00B957D3" w14:paraId="741172B5" w14:textId="77777777" w:rsidTr="000A0160">
        <w:trPr>
          <w:trHeight w:val="394"/>
        </w:trPr>
        <w:tc>
          <w:tcPr>
            <w:tcW w:w="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  <w:vAlign w:val="center"/>
          </w:tcPr>
          <w:p w14:paraId="03010881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1</w:t>
            </w:r>
          </w:p>
        </w:tc>
        <w:tc>
          <w:tcPr>
            <w:tcW w:w="5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59AFEC97" w14:textId="77777777" w:rsidR="000A0160" w:rsidRPr="00B957D3" w:rsidRDefault="000A0160" w:rsidP="000B59D2">
            <w:pPr>
              <w:jc w:val="both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4D1451BF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0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1F90E4A8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14A0B376" w14:textId="77777777" w:rsidR="000A0160" w:rsidRPr="00B957D3" w:rsidRDefault="000A0160" w:rsidP="000B59D2">
            <w:pPr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</w:tr>
    </w:tbl>
    <w:p w14:paraId="5C6A7679" w14:textId="77777777" w:rsidR="000A0160" w:rsidRPr="00B957D3" w:rsidRDefault="000A0160" w:rsidP="000A0160">
      <w:pPr>
        <w:spacing w:after="156"/>
        <w:rPr>
          <w:rFonts w:ascii="Calibri" w:eastAsia="Calibri" w:hAnsi="Calibri" w:cs="Calibri"/>
          <w:sz w:val="22"/>
          <w:szCs w:val="22"/>
          <w:lang w:val="es-CO"/>
        </w:rPr>
      </w:pPr>
    </w:p>
    <w:tbl>
      <w:tblPr>
        <w:tblW w:w="9952" w:type="dxa"/>
        <w:tblInd w:w="19" w:type="dxa"/>
        <w:tblLayout w:type="fixed"/>
        <w:tblLook w:val="0400" w:firstRow="0" w:lastRow="0" w:firstColumn="0" w:lastColumn="0" w:noHBand="0" w:noVBand="1"/>
      </w:tblPr>
      <w:tblGrid>
        <w:gridCol w:w="598"/>
        <w:gridCol w:w="5764"/>
        <w:gridCol w:w="1022"/>
        <w:gridCol w:w="1034"/>
        <w:gridCol w:w="1534"/>
      </w:tblGrid>
      <w:tr w:rsidR="000A0160" w:rsidRPr="00B957D3" w14:paraId="449F1389" w14:textId="77777777" w:rsidTr="000A0160">
        <w:trPr>
          <w:trHeight w:val="376"/>
        </w:trPr>
        <w:tc>
          <w:tcPr>
            <w:tcW w:w="99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B4FEF5F" w14:textId="176C165F" w:rsidR="000A0160" w:rsidRPr="00B957D3" w:rsidRDefault="000A0160" w:rsidP="000A0160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 xml:space="preserve">LOTE 3 – </w:t>
            </w:r>
            <w:r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Equipos Audiovisuales y comunicación</w:t>
            </w:r>
          </w:p>
        </w:tc>
      </w:tr>
      <w:tr w:rsidR="000A0160" w:rsidRPr="00B957D3" w14:paraId="30220EE2" w14:textId="77777777" w:rsidTr="000A0160">
        <w:trPr>
          <w:trHeight w:val="280"/>
        </w:trPr>
        <w:tc>
          <w:tcPr>
            <w:tcW w:w="598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25BD4AB5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Ítem</w:t>
            </w:r>
          </w:p>
        </w:tc>
        <w:tc>
          <w:tcPr>
            <w:tcW w:w="576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69E7D6B8" w14:textId="77777777" w:rsidR="000A0160" w:rsidRPr="00B957D3" w:rsidRDefault="000A0160" w:rsidP="000B59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Descripción/especificaciones del artículo que se suministrar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7E25504B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Unidad</w:t>
            </w:r>
          </w:p>
        </w:tc>
        <w:tc>
          <w:tcPr>
            <w:tcW w:w="103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78864C52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ntidad</w:t>
            </w:r>
          </w:p>
        </w:tc>
        <w:tc>
          <w:tcPr>
            <w:tcW w:w="1532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532AE863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Fecha de entrega requerida</w:t>
            </w:r>
          </w:p>
        </w:tc>
      </w:tr>
      <w:tr w:rsidR="000A0160" w:rsidRPr="00B957D3" w14:paraId="7378CAEF" w14:textId="77777777" w:rsidTr="000A0160">
        <w:trPr>
          <w:trHeight w:val="376"/>
        </w:trPr>
        <w:tc>
          <w:tcPr>
            <w:tcW w:w="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  <w:vAlign w:val="center"/>
          </w:tcPr>
          <w:p w14:paraId="25A1C3AD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1</w:t>
            </w:r>
          </w:p>
        </w:tc>
        <w:tc>
          <w:tcPr>
            <w:tcW w:w="5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49DC99F1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2F0A8114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0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41069D87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5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35D625E6" w14:textId="77777777" w:rsidR="000A0160" w:rsidRPr="00B957D3" w:rsidRDefault="000A0160" w:rsidP="000B59D2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</w:tr>
    </w:tbl>
    <w:p w14:paraId="7C0E1F9E" w14:textId="77777777" w:rsidR="000A0160" w:rsidRDefault="000A0160" w:rsidP="000A0160">
      <w:pPr>
        <w:jc w:val="center"/>
        <w:rPr>
          <w:rFonts w:ascii="Calibri" w:eastAsia="Calibri" w:hAnsi="Calibri" w:cs="Calibri"/>
          <w:b/>
          <w:sz w:val="20"/>
          <w:szCs w:val="20"/>
          <w:lang w:val="es-CO"/>
        </w:rPr>
      </w:pPr>
    </w:p>
    <w:tbl>
      <w:tblPr>
        <w:tblW w:w="9952" w:type="dxa"/>
        <w:tblInd w:w="19" w:type="dxa"/>
        <w:tblLayout w:type="fixed"/>
        <w:tblLook w:val="0400" w:firstRow="0" w:lastRow="0" w:firstColumn="0" w:lastColumn="0" w:noHBand="0" w:noVBand="1"/>
      </w:tblPr>
      <w:tblGrid>
        <w:gridCol w:w="598"/>
        <w:gridCol w:w="5764"/>
        <w:gridCol w:w="1022"/>
        <w:gridCol w:w="1034"/>
        <w:gridCol w:w="1534"/>
      </w:tblGrid>
      <w:tr w:rsidR="00F42954" w:rsidRPr="00B957D3" w14:paraId="1A22B007" w14:textId="77777777" w:rsidTr="00D77801">
        <w:trPr>
          <w:trHeight w:val="376"/>
        </w:trPr>
        <w:tc>
          <w:tcPr>
            <w:tcW w:w="99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17F4263" w14:textId="3D2F51F8" w:rsidR="00F42954" w:rsidRPr="00B957D3" w:rsidRDefault="00F42954" w:rsidP="00F42954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LOTE 4</w:t>
            </w: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 xml:space="preserve"> – </w:t>
            </w:r>
            <w:r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Maquinaria</w:t>
            </w:r>
          </w:p>
        </w:tc>
      </w:tr>
      <w:tr w:rsidR="00F42954" w:rsidRPr="00B957D3" w14:paraId="2AED4A42" w14:textId="77777777" w:rsidTr="00D77801">
        <w:trPr>
          <w:trHeight w:val="280"/>
        </w:trPr>
        <w:tc>
          <w:tcPr>
            <w:tcW w:w="598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3FC7AAC6" w14:textId="77777777" w:rsidR="00F42954" w:rsidRPr="00B957D3" w:rsidRDefault="00F42954" w:rsidP="00D77801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Ítem</w:t>
            </w:r>
          </w:p>
        </w:tc>
        <w:tc>
          <w:tcPr>
            <w:tcW w:w="576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69EF4A8A" w14:textId="77777777" w:rsidR="00F42954" w:rsidRPr="00B957D3" w:rsidRDefault="00F42954" w:rsidP="00D778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Descripción/especificaciones del artículo que se suministrar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1C0B7D75" w14:textId="77777777" w:rsidR="00F42954" w:rsidRPr="00B957D3" w:rsidRDefault="00F42954" w:rsidP="00D77801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Unidad</w:t>
            </w:r>
          </w:p>
        </w:tc>
        <w:tc>
          <w:tcPr>
            <w:tcW w:w="103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7FD8A580" w14:textId="77777777" w:rsidR="00F42954" w:rsidRPr="00B957D3" w:rsidRDefault="00F42954" w:rsidP="00D77801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ntidad</w:t>
            </w:r>
          </w:p>
        </w:tc>
        <w:tc>
          <w:tcPr>
            <w:tcW w:w="1532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38" w:type="dxa"/>
              <w:left w:w="115" w:type="dxa"/>
              <w:right w:w="115" w:type="dxa"/>
            </w:tcMar>
          </w:tcPr>
          <w:p w14:paraId="355221F3" w14:textId="77777777" w:rsidR="00F42954" w:rsidRPr="00B957D3" w:rsidRDefault="00F42954" w:rsidP="00D77801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Fecha de entrega requerida</w:t>
            </w:r>
          </w:p>
        </w:tc>
      </w:tr>
      <w:tr w:rsidR="00F42954" w:rsidRPr="00B957D3" w14:paraId="77F3111C" w14:textId="77777777" w:rsidTr="00D77801">
        <w:trPr>
          <w:trHeight w:val="376"/>
        </w:trPr>
        <w:tc>
          <w:tcPr>
            <w:tcW w:w="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  <w:vAlign w:val="center"/>
          </w:tcPr>
          <w:p w14:paraId="6C469DCA" w14:textId="77777777" w:rsidR="00F42954" w:rsidRPr="00B957D3" w:rsidRDefault="00F42954" w:rsidP="00D77801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1</w:t>
            </w:r>
          </w:p>
        </w:tc>
        <w:tc>
          <w:tcPr>
            <w:tcW w:w="5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6C204A16" w14:textId="77777777" w:rsidR="00F42954" w:rsidRPr="00B957D3" w:rsidRDefault="00F42954" w:rsidP="00D77801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2DC72A00" w14:textId="77777777" w:rsidR="00F42954" w:rsidRPr="00B957D3" w:rsidRDefault="00F42954" w:rsidP="00D77801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0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4CA30D27" w14:textId="77777777" w:rsidR="00F42954" w:rsidRPr="00B957D3" w:rsidRDefault="00F42954" w:rsidP="00D77801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  <w:tc>
          <w:tcPr>
            <w:tcW w:w="15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8" w:type="dxa"/>
              <w:left w:w="115" w:type="dxa"/>
              <w:right w:w="115" w:type="dxa"/>
            </w:tcMar>
          </w:tcPr>
          <w:p w14:paraId="263C7221" w14:textId="77777777" w:rsidR="00F42954" w:rsidRPr="00B957D3" w:rsidRDefault="00F42954" w:rsidP="00D77801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</w:pPr>
            <w:r w:rsidRPr="00B957D3">
              <w:rPr>
                <w:rFonts w:ascii="Calibri" w:eastAsia="Calibri" w:hAnsi="Calibri" w:cs="Calibri"/>
                <w:b/>
                <w:sz w:val="20"/>
                <w:szCs w:val="20"/>
                <w:lang w:val="es-CO"/>
              </w:rPr>
              <w:t>Campo obligatorio</w:t>
            </w:r>
          </w:p>
        </w:tc>
      </w:tr>
    </w:tbl>
    <w:p w14:paraId="063F9D39" w14:textId="77777777" w:rsidR="00F42954" w:rsidRPr="00B957D3" w:rsidRDefault="00F42954" w:rsidP="000A0160">
      <w:pPr>
        <w:jc w:val="center"/>
        <w:rPr>
          <w:rFonts w:ascii="Calibri" w:eastAsia="Calibri" w:hAnsi="Calibri" w:cs="Calibri"/>
          <w:b/>
          <w:sz w:val="20"/>
          <w:szCs w:val="20"/>
          <w:lang w:val="es-CO"/>
        </w:rPr>
      </w:pPr>
    </w:p>
    <w:p w14:paraId="44DFE6B6" w14:textId="33A44550" w:rsidR="000A0160" w:rsidRPr="00B957D3" w:rsidRDefault="000A0160" w:rsidP="000A0160">
      <w:pPr>
        <w:jc w:val="both"/>
        <w:rPr>
          <w:rFonts w:ascii="Calibri" w:eastAsia="Calibri" w:hAnsi="Calibri" w:cs="Calibri"/>
          <w:lang w:val="es-CO"/>
        </w:rPr>
      </w:pPr>
      <w:r>
        <w:rPr>
          <w:rFonts w:ascii="Calibri" w:eastAsia="Calibri" w:hAnsi="Calibri" w:cs="Calibri"/>
          <w:sz w:val="22"/>
          <w:szCs w:val="22"/>
          <w:lang w:val="es-CO"/>
        </w:rPr>
        <w:t>El oferente</w:t>
      </w:r>
      <w:r w:rsidRPr="00B957D3">
        <w:rPr>
          <w:rFonts w:ascii="Calibri" w:eastAsia="Calibri" w:hAnsi="Calibri" w:cs="Calibri"/>
          <w:sz w:val="22"/>
          <w:szCs w:val="22"/>
          <w:lang w:val="es-CO"/>
        </w:rPr>
        <w:t xml:space="preserve"> deberá adjuntar las fichas técnicas de cada uno de los bienes ofertados expedidas por el f</w:t>
      </w:r>
      <w:bookmarkStart w:id="0" w:name="_GoBack"/>
      <w:bookmarkEnd w:id="0"/>
      <w:r w:rsidRPr="00B957D3">
        <w:rPr>
          <w:rFonts w:ascii="Calibri" w:eastAsia="Calibri" w:hAnsi="Calibri" w:cs="Calibri"/>
          <w:sz w:val="22"/>
          <w:szCs w:val="22"/>
          <w:lang w:val="es-CO"/>
        </w:rPr>
        <w:t>abricante correspondiente</w:t>
      </w:r>
      <w:r w:rsidRPr="00B957D3">
        <w:rPr>
          <w:rFonts w:ascii="Calibri" w:eastAsia="Calibri" w:hAnsi="Calibri" w:cs="Calibri"/>
          <w:lang w:val="es-CO"/>
        </w:rPr>
        <w:t>.</w:t>
      </w:r>
    </w:p>
    <w:p w14:paraId="5CA2A6C3" w14:textId="77777777" w:rsidR="000A0160" w:rsidRPr="00B957D3" w:rsidRDefault="000A0160" w:rsidP="000A0160">
      <w:pPr>
        <w:spacing w:after="156"/>
        <w:rPr>
          <w:rFonts w:ascii="Calibri" w:eastAsia="Calibri" w:hAnsi="Calibri" w:cs="Calibri"/>
          <w:sz w:val="22"/>
          <w:szCs w:val="22"/>
          <w:lang w:val="es-CO"/>
        </w:rPr>
      </w:pPr>
    </w:p>
    <w:p w14:paraId="66E46E17" w14:textId="77777777" w:rsidR="000A0160" w:rsidRPr="00B957D3" w:rsidRDefault="000A0160" w:rsidP="000A0160">
      <w:pPr>
        <w:jc w:val="both"/>
        <w:rPr>
          <w:rFonts w:ascii="Calibri" w:eastAsia="Calibri" w:hAnsi="Calibri" w:cs="Calibri"/>
          <w:sz w:val="22"/>
          <w:szCs w:val="22"/>
          <w:lang w:val="es-CO"/>
        </w:rPr>
      </w:pPr>
      <w:r w:rsidRPr="00B957D3">
        <w:rPr>
          <w:rFonts w:ascii="Calibri" w:eastAsia="Calibri" w:hAnsi="Calibri" w:cs="Calibri"/>
          <w:sz w:val="22"/>
          <w:szCs w:val="22"/>
          <w:lang w:val="es-CO"/>
        </w:rPr>
        <w:t xml:space="preserve">Nombre: </w:t>
      </w:r>
    </w:p>
    <w:p w14:paraId="64604DBB" w14:textId="77777777" w:rsidR="000A0160" w:rsidRPr="00B957D3" w:rsidRDefault="000A0160" w:rsidP="000A0160">
      <w:pPr>
        <w:jc w:val="both"/>
        <w:rPr>
          <w:rFonts w:ascii="Calibri" w:eastAsia="Calibri" w:hAnsi="Calibri" w:cs="Calibri"/>
          <w:sz w:val="22"/>
          <w:szCs w:val="22"/>
          <w:lang w:val="es-CO"/>
        </w:rPr>
      </w:pPr>
      <w:r w:rsidRPr="00B957D3">
        <w:rPr>
          <w:rFonts w:ascii="Calibri" w:eastAsia="Calibri" w:hAnsi="Calibri" w:cs="Calibri"/>
          <w:sz w:val="22"/>
          <w:szCs w:val="22"/>
          <w:lang w:val="es-CO"/>
        </w:rPr>
        <w:t xml:space="preserve">Cargo:  </w:t>
      </w:r>
      <w:r w:rsidRPr="00B957D3">
        <w:rPr>
          <w:rFonts w:ascii="Calibri" w:eastAsia="Calibri" w:hAnsi="Calibri" w:cs="Calibri"/>
          <w:sz w:val="22"/>
          <w:szCs w:val="22"/>
          <w:lang w:val="es-CO"/>
        </w:rPr>
        <w:tab/>
        <w:t xml:space="preserve"> </w:t>
      </w:r>
    </w:p>
    <w:p w14:paraId="5D92F5EB" w14:textId="77777777" w:rsidR="000A0160" w:rsidRPr="00B957D3" w:rsidRDefault="000A0160" w:rsidP="000A0160">
      <w:pPr>
        <w:rPr>
          <w:rFonts w:ascii="Calibri" w:eastAsia="Calibri" w:hAnsi="Calibri" w:cs="Calibri"/>
          <w:sz w:val="22"/>
          <w:szCs w:val="22"/>
          <w:lang w:val="es-CO"/>
        </w:rPr>
      </w:pPr>
      <w:r w:rsidRPr="00B957D3">
        <w:rPr>
          <w:rFonts w:ascii="Calibri" w:eastAsia="Calibri" w:hAnsi="Calibri" w:cs="Calibri"/>
          <w:sz w:val="22"/>
          <w:szCs w:val="22"/>
          <w:lang w:val="es-CO"/>
        </w:rPr>
        <w:t>Firma:</w:t>
      </w:r>
    </w:p>
    <w:p w14:paraId="69F1234B" w14:textId="77777777" w:rsidR="000A0160" w:rsidRPr="00B957D3" w:rsidRDefault="000A0160" w:rsidP="000A0160">
      <w:pPr>
        <w:pBdr>
          <w:top w:val="nil"/>
          <w:left w:val="nil"/>
          <w:bottom w:val="nil"/>
          <w:right w:val="nil"/>
          <w:between w:val="nil"/>
        </w:pBdr>
        <w:ind w:left="447" w:right="16"/>
        <w:rPr>
          <w:rFonts w:ascii="Calibri" w:eastAsia="Calibri" w:hAnsi="Calibri" w:cs="Calibri"/>
          <w:sz w:val="22"/>
          <w:szCs w:val="22"/>
          <w:lang w:val="es-CO"/>
        </w:rPr>
      </w:pPr>
    </w:p>
    <w:p w14:paraId="62E3D5CD" w14:textId="77777777" w:rsidR="000A0160" w:rsidRPr="00B957D3" w:rsidRDefault="000A0160" w:rsidP="000A0160">
      <w:pPr>
        <w:spacing w:after="160" w:line="259" w:lineRule="auto"/>
        <w:rPr>
          <w:rFonts w:ascii="Calibri" w:eastAsia="Calibri" w:hAnsi="Calibri" w:cs="Calibri"/>
          <w:sz w:val="22"/>
          <w:szCs w:val="22"/>
          <w:lang w:val="es-CO"/>
        </w:rPr>
      </w:pPr>
    </w:p>
    <w:p w14:paraId="3E1D4067" w14:textId="77777777" w:rsidR="00295D40" w:rsidRPr="000A0160" w:rsidRDefault="00295D40" w:rsidP="000A0160"/>
    <w:sectPr w:rsidR="00295D40" w:rsidRPr="000A0160" w:rsidSect="007317B3">
      <w:headerReference w:type="default" r:id="rId8"/>
      <w:footerReference w:type="default" r:id="rId9"/>
      <w:pgSz w:w="12240" w:h="15840"/>
      <w:pgMar w:top="1702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689675" w14:textId="77777777" w:rsidR="003B6516" w:rsidRDefault="003B6516" w:rsidP="00BF1F1D">
      <w:r>
        <w:separator/>
      </w:r>
    </w:p>
  </w:endnote>
  <w:endnote w:type="continuationSeparator" w:id="0">
    <w:p w14:paraId="5E14D90D" w14:textId="77777777" w:rsidR="003B6516" w:rsidRDefault="003B6516" w:rsidP="00BF1F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Fontin">
    <w:panose1 w:val="00000000000000000000"/>
    <w:charset w:val="00"/>
    <w:family w:val="modern"/>
    <w:notTrueType/>
    <w:pitch w:val="variable"/>
    <w:sig w:usb0="A00000AF" w:usb1="5000204A" w:usb2="00000000" w:usb3="00000000" w:csb0="0000011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E5F69E" w14:textId="3D81F47C" w:rsidR="00710B89" w:rsidRDefault="00AD2760" w:rsidP="00F11CC2">
    <w:pPr>
      <w:pStyle w:val="Piedepgina"/>
      <w:tabs>
        <w:tab w:val="clear" w:pos="4419"/>
      </w:tabs>
    </w:pPr>
    <w:r>
      <w:rPr>
        <w:noProof/>
        <w:lang w:val="es-CO" w:eastAsia="es-CO"/>
      </w:rPr>
      <w:drawing>
        <wp:anchor distT="0" distB="0" distL="114300" distR="114300" simplePos="0" relativeHeight="251663360" behindDoc="0" locked="0" layoutInCell="1" allowOverlap="1" wp14:anchorId="5CFBC77F" wp14:editId="24AE1C41">
          <wp:simplePos x="0" y="0"/>
          <wp:positionH relativeFrom="page">
            <wp:posOffset>2499995</wp:posOffset>
          </wp:positionH>
          <wp:positionV relativeFrom="paragraph">
            <wp:posOffset>-165100</wp:posOffset>
          </wp:positionV>
          <wp:extent cx="1258570" cy="456565"/>
          <wp:effectExtent l="0" t="0" r="0" b="635"/>
          <wp:wrapNone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 Fondo para la paz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8570" cy="456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s-CO" w:eastAsia="es-CO"/>
      </w:rPr>
      <w:drawing>
        <wp:anchor distT="0" distB="0" distL="114300" distR="114300" simplePos="0" relativeHeight="251660288" behindDoc="0" locked="0" layoutInCell="1" allowOverlap="1" wp14:anchorId="2C73430D" wp14:editId="248D2B3C">
          <wp:simplePos x="0" y="0"/>
          <wp:positionH relativeFrom="margin">
            <wp:posOffset>2722245</wp:posOffset>
          </wp:positionH>
          <wp:positionV relativeFrom="paragraph">
            <wp:posOffset>-282575</wp:posOffset>
          </wp:positionV>
          <wp:extent cx="1781175" cy="690880"/>
          <wp:effectExtent l="0" t="0" r="0" b="0"/>
          <wp:wrapNone/>
          <wp:docPr id="20" name="Imagen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1 logo_icco-cooperacion 500p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1175" cy="690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s-CO" w:eastAsia="es-CO"/>
      </w:rPr>
      <w:drawing>
        <wp:anchor distT="0" distB="0" distL="114300" distR="114300" simplePos="0" relativeHeight="251661312" behindDoc="1" locked="0" layoutInCell="1" allowOverlap="1" wp14:anchorId="5D292297" wp14:editId="647CAB0C">
          <wp:simplePos x="0" y="0"/>
          <wp:positionH relativeFrom="margin">
            <wp:posOffset>4510405</wp:posOffset>
          </wp:positionH>
          <wp:positionV relativeFrom="paragraph">
            <wp:posOffset>-167005</wp:posOffset>
          </wp:positionV>
          <wp:extent cx="581660" cy="614680"/>
          <wp:effectExtent l="0" t="0" r="8890" b="0"/>
          <wp:wrapNone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tejedoras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66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s-CO" w:eastAsia="es-CO"/>
      </w:rPr>
      <w:drawing>
        <wp:anchor distT="0" distB="0" distL="114300" distR="114300" simplePos="0" relativeHeight="251662336" behindDoc="0" locked="0" layoutInCell="1" allowOverlap="1" wp14:anchorId="14622C1D" wp14:editId="1313122C">
          <wp:simplePos x="0" y="0"/>
          <wp:positionH relativeFrom="margin">
            <wp:posOffset>285750</wp:posOffset>
          </wp:positionH>
          <wp:positionV relativeFrom="paragraph">
            <wp:posOffset>-212725</wp:posOffset>
          </wp:positionV>
          <wp:extent cx="688340" cy="569595"/>
          <wp:effectExtent l="0" t="0" r="0" b="1905"/>
          <wp:wrapNone/>
          <wp:docPr id="23" name="Imagen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nion europea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340" cy="569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1CC2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D95B6C" w14:textId="77777777" w:rsidR="003B6516" w:rsidRDefault="003B6516" w:rsidP="00BF1F1D">
      <w:r>
        <w:separator/>
      </w:r>
    </w:p>
  </w:footnote>
  <w:footnote w:type="continuationSeparator" w:id="0">
    <w:p w14:paraId="1BB59A81" w14:textId="77777777" w:rsidR="003B6516" w:rsidRDefault="003B6516" w:rsidP="00BF1F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093095" w14:textId="6343FBC9" w:rsidR="00546495" w:rsidRDefault="00546495">
    <w:pPr>
      <w:pStyle w:val="Encabezado"/>
    </w:pPr>
    <w:r>
      <w:rPr>
        <w:noProof/>
        <w:lang w:val="es-CO" w:eastAsia="es-CO"/>
      </w:rPr>
      <w:drawing>
        <wp:anchor distT="0" distB="0" distL="114300" distR="114300" simplePos="0" relativeHeight="251666432" behindDoc="0" locked="0" layoutInCell="1" allowOverlap="1" wp14:anchorId="421F2F5A" wp14:editId="7EE4B040">
          <wp:simplePos x="0" y="0"/>
          <wp:positionH relativeFrom="column">
            <wp:posOffset>4514850</wp:posOffset>
          </wp:positionH>
          <wp:positionV relativeFrom="paragraph">
            <wp:posOffset>-1076960</wp:posOffset>
          </wp:positionV>
          <wp:extent cx="2718209" cy="3515096"/>
          <wp:effectExtent l="0" t="0" r="6350" b="0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8209" cy="3515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061000"/>
    <w:multiLevelType w:val="multilevel"/>
    <w:tmpl w:val="29B0B642"/>
    <w:lvl w:ilvl="0">
      <w:start w:val="1"/>
      <w:numFmt w:val="lowerLetter"/>
      <w:lvlText w:val="%1."/>
      <w:lvlJc w:val="left"/>
      <w:pPr>
        <w:ind w:left="447" w:hanging="360"/>
      </w:pPr>
    </w:lvl>
    <w:lvl w:ilvl="1">
      <w:start w:val="1"/>
      <w:numFmt w:val="lowerLetter"/>
      <w:lvlText w:val="%2."/>
      <w:lvlJc w:val="left"/>
      <w:pPr>
        <w:ind w:left="1167" w:hanging="360"/>
      </w:pPr>
    </w:lvl>
    <w:lvl w:ilvl="2">
      <w:start w:val="1"/>
      <w:numFmt w:val="lowerRoman"/>
      <w:lvlText w:val="%3."/>
      <w:lvlJc w:val="right"/>
      <w:pPr>
        <w:ind w:left="1887" w:hanging="180"/>
      </w:pPr>
    </w:lvl>
    <w:lvl w:ilvl="3">
      <w:start w:val="1"/>
      <w:numFmt w:val="decimal"/>
      <w:lvlText w:val="%4."/>
      <w:lvlJc w:val="left"/>
      <w:pPr>
        <w:ind w:left="2607" w:hanging="360"/>
      </w:pPr>
    </w:lvl>
    <w:lvl w:ilvl="4">
      <w:start w:val="1"/>
      <w:numFmt w:val="lowerLetter"/>
      <w:lvlText w:val="%5."/>
      <w:lvlJc w:val="left"/>
      <w:pPr>
        <w:ind w:left="3327" w:hanging="360"/>
      </w:pPr>
    </w:lvl>
    <w:lvl w:ilvl="5">
      <w:start w:val="1"/>
      <w:numFmt w:val="lowerRoman"/>
      <w:lvlText w:val="%6."/>
      <w:lvlJc w:val="right"/>
      <w:pPr>
        <w:ind w:left="4047" w:hanging="180"/>
      </w:pPr>
    </w:lvl>
    <w:lvl w:ilvl="6">
      <w:start w:val="1"/>
      <w:numFmt w:val="decimal"/>
      <w:lvlText w:val="%7."/>
      <w:lvlJc w:val="left"/>
      <w:pPr>
        <w:ind w:left="4767" w:hanging="360"/>
      </w:pPr>
    </w:lvl>
    <w:lvl w:ilvl="7">
      <w:start w:val="1"/>
      <w:numFmt w:val="lowerLetter"/>
      <w:lvlText w:val="%8."/>
      <w:lvlJc w:val="left"/>
      <w:pPr>
        <w:ind w:left="5487" w:hanging="360"/>
      </w:pPr>
    </w:lvl>
    <w:lvl w:ilvl="8">
      <w:start w:val="1"/>
      <w:numFmt w:val="lowerRoman"/>
      <w:lvlText w:val="%9."/>
      <w:lvlJc w:val="right"/>
      <w:pPr>
        <w:ind w:left="6207" w:hanging="180"/>
      </w:pPr>
    </w:lvl>
  </w:abstractNum>
  <w:abstractNum w:abstractNumId="1">
    <w:nsid w:val="07C839C7"/>
    <w:multiLevelType w:val="hybridMultilevel"/>
    <w:tmpl w:val="53127278"/>
    <w:lvl w:ilvl="0" w:tplc="6E345D5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494D42"/>
    <w:multiLevelType w:val="hybridMultilevel"/>
    <w:tmpl w:val="01A460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743A17"/>
    <w:multiLevelType w:val="hybridMultilevel"/>
    <w:tmpl w:val="3D5C470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FC6442"/>
    <w:multiLevelType w:val="hybridMultilevel"/>
    <w:tmpl w:val="0DD03F5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EF0FEE"/>
    <w:multiLevelType w:val="hybridMultilevel"/>
    <w:tmpl w:val="7C842FE6"/>
    <w:lvl w:ilvl="0" w:tplc="68EC925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462115"/>
    <w:multiLevelType w:val="hybridMultilevel"/>
    <w:tmpl w:val="9642DDFE"/>
    <w:lvl w:ilvl="0" w:tplc="2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0A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A4062F"/>
    <w:multiLevelType w:val="hybridMultilevel"/>
    <w:tmpl w:val="EC2AA98C"/>
    <w:lvl w:ilvl="0" w:tplc="2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F072B95"/>
    <w:multiLevelType w:val="hybridMultilevel"/>
    <w:tmpl w:val="492481F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76948E"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1E22C0"/>
    <w:multiLevelType w:val="hybridMultilevel"/>
    <w:tmpl w:val="C7D48CFC"/>
    <w:lvl w:ilvl="0" w:tplc="2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346753"/>
    <w:multiLevelType w:val="hybridMultilevel"/>
    <w:tmpl w:val="30E4FC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0375E94"/>
    <w:multiLevelType w:val="hybridMultilevel"/>
    <w:tmpl w:val="50CAC56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AD2302"/>
    <w:multiLevelType w:val="hybridMultilevel"/>
    <w:tmpl w:val="5BD679A4"/>
    <w:lvl w:ilvl="0" w:tplc="68EC925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83153C"/>
    <w:multiLevelType w:val="hybridMultilevel"/>
    <w:tmpl w:val="CB84FEC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8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12"/>
  </w:num>
  <w:num w:numId="9">
    <w:abstractNumId w:val="5"/>
  </w:num>
  <w:num w:numId="10">
    <w:abstractNumId w:val="3"/>
  </w:num>
  <w:num w:numId="11">
    <w:abstractNumId w:val="4"/>
  </w:num>
  <w:num w:numId="12">
    <w:abstractNumId w:val="11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GyMDI0Mza2MLBU0lEKTi0uzszPAykwqQUA2f4kEiwAAAA="/>
  </w:docVars>
  <w:rsids>
    <w:rsidRoot w:val="00BF1F1D"/>
    <w:rsid w:val="000066E4"/>
    <w:rsid w:val="00013FF4"/>
    <w:rsid w:val="00024A83"/>
    <w:rsid w:val="0005624F"/>
    <w:rsid w:val="00060211"/>
    <w:rsid w:val="00063476"/>
    <w:rsid w:val="000659FA"/>
    <w:rsid w:val="000745F3"/>
    <w:rsid w:val="00087AB8"/>
    <w:rsid w:val="000A0160"/>
    <w:rsid w:val="000A388B"/>
    <w:rsid w:val="000A5272"/>
    <w:rsid w:val="000B0FDE"/>
    <w:rsid w:val="001562C9"/>
    <w:rsid w:val="001B1F61"/>
    <w:rsid w:val="001C02B5"/>
    <w:rsid w:val="001E27E0"/>
    <w:rsid w:val="001E3E32"/>
    <w:rsid w:val="001F4B40"/>
    <w:rsid w:val="002358CB"/>
    <w:rsid w:val="00242ED9"/>
    <w:rsid w:val="00245D10"/>
    <w:rsid w:val="00261D43"/>
    <w:rsid w:val="00271975"/>
    <w:rsid w:val="00295D40"/>
    <w:rsid w:val="00326E60"/>
    <w:rsid w:val="003B6516"/>
    <w:rsid w:val="003E42D6"/>
    <w:rsid w:val="003E7A32"/>
    <w:rsid w:val="00416851"/>
    <w:rsid w:val="00480BE9"/>
    <w:rsid w:val="0049166E"/>
    <w:rsid w:val="00495D97"/>
    <w:rsid w:val="004A5227"/>
    <w:rsid w:val="004B24EA"/>
    <w:rsid w:val="004E2177"/>
    <w:rsid w:val="00516B37"/>
    <w:rsid w:val="00523F6D"/>
    <w:rsid w:val="00546495"/>
    <w:rsid w:val="005E0242"/>
    <w:rsid w:val="00627247"/>
    <w:rsid w:val="006467E6"/>
    <w:rsid w:val="006C2D7C"/>
    <w:rsid w:val="006E5273"/>
    <w:rsid w:val="00710B89"/>
    <w:rsid w:val="007317B3"/>
    <w:rsid w:val="0076157B"/>
    <w:rsid w:val="0077217A"/>
    <w:rsid w:val="007970C1"/>
    <w:rsid w:val="007F6D36"/>
    <w:rsid w:val="00854906"/>
    <w:rsid w:val="0086757D"/>
    <w:rsid w:val="008C6025"/>
    <w:rsid w:val="008D1022"/>
    <w:rsid w:val="008E0448"/>
    <w:rsid w:val="009036A4"/>
    <w:rsid w:val="0091256D"/>
    <w:rsid w:val="00932FCD"/>
    <w:rsid w:val="00940791"/>
    <w:rsid w:val="00963CEF"/>
    <w:rsid w:val="009A64C4"/>
    <w:rsid w:val="009D28EE"/>
    <w:rsid w:val="009F0BEA"/>
    <w:rsid w:val="009F3915"/>
    <w:rsid w:val="00A1137A"/>
    <w:rsid w:val="00A22A2B"/>
    <w:rsid w:val="00A53CE8"/>
    <w:rsid w:val="00A62917"/>
    <w:rsid w:val="00A81433"/>
    <w:rsid w:val="00AD2760"/>
    <w:rsid w:val="00AD5384"/>
    <w:rsid w:val="00AF5152"/>
    <w:rsid w:val="00B044EA"/>
    <w:rsid w:val="00B17E97"/>
    <w:rsid w:val="00B51BD3"/>
    <w:rsid w:val="00BB5561"/>
    <w:rsid w:val="00BD3AFB"/>
    <w:rsid w:val="00BF1F1D"/>
    <w:rsid w:val="00C17F23"/>
    <w:rsid w:val="00C242B3"/>
    <w:rsid w:val="00C468B5"/>
    <w:rsid w:val="00C55474"/>
    <w:rsid w:val="00C86D91"/>
    <w:rsid w:val="00CE5A55"/>
    <w:rsid w:val="00CF342E"/>
    <w:rsid w:val="00D156F4"/>
    <w:rsid w:val="00D26F2E"/>
    <w:rsid w:val="00D40BF5"/>
    <w:rsid w:val="00D4598C"/>
    <w:rsid w:val="00D5240F"/>
    <w:rsid w:val="00D55C8B"/>
    <w:rsid w:val="00D5783D"/>
    <w:rsid w:val="00D825EF"/>
    <w:rsid w:val="00D860E7"/>
    <w:rsid w:val="00DA1809"/>
    <w:rsid w:val="00DC10C1"/>
    <w:rsid w:val="00DD70CD"/>
    <w:rsid w:val="00DE383A"/>
    <w:rsid w:val="00DE7DDD"/>
    <w:rsid w:val="00E8650E"/>
    <w:rsid w:val="00EC35EB"/>
    <w:rsid w:val="00EC7A70"/>
    <w:rsid w:val="00F02FDE"/>
    <w:rsid w:val="00F11CC2"/>
    <w:rsid w:val="00F267D8"/>
    <w:rsid w:val="00F42954"/>
    <w:rsid w:val="00F51880"/>
    <w:rsid w:val="00F61CC8"/>
    <w:rsid w:val="00F74712"/>
    <w:rsid w:val="00F768D3"/>
    <w:rsid w:val="00FA0129"/>
    <w:rsid w:val="00FF1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54845FF"/>
  <w15:chartTrackingRefBased/>
  <w15:docId w15:val="{50752BF8-8158-45E7-9A45-E5AB23787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1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 w:eastAsia="es-ES_tradnl"/>
    </w:rPr>
  </w:style>
  <w:style w:type="paragraph" w:styleId="Ttulo2">
    <w:name w:val="heading 2"/>
    <w:next w:val="Normal"/>
    <w:link w:val="Ttulo2Car"/>
    <w:uiPriority w:val="9"/>
    <w:unhideWhenUsed/>
    <w:qFormat/>
    <w:rsid w:val="000A0160"/>
    <w:pPr>
      <w:keepNext/>
      <w:keepLines/>
      <w:spacing w:after="145" w:line="240" w:lineRule="auto"/>
      <w:jc w:val="center"/>
      <w:outlineLvl w:val="1"/>
    </w:pPr>
    <w:rPr>
      <w:rFonts w:ascii="Calibri" w:eastAsia="Calibri" w:hAnsi="Calibri" w:cs="Calibri"/>
      <w:b/>
      <w:color w:val="000000"/>
      <w:sz w:val="24"/>
      <w:szCs w:val="24"/>
      <w:lang w:val="es-ES_tradnl"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BF1F1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BF1F1D"/>
  </w:style>
  <w:style w:type="paragraph" w:styleId="Piedepgina">
    <w:name w:val="footer"/>
    <w:basedOn w:val="Normal"/>
    <w:link w:val="PiedepginaCar"/>
    <w:uiPriority w:val="99"/>
    <w:unhideWhenUsed/>
    <w:rsid w:val="00BF1F1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F1F1D"/>
  </w:style>
  <w:style w:type="paragraph" w:styleId="Textodeglobo">
    <w:name w:val="Balloon Text"/>
    <w:basedOn w:val="Normal"/>
    <w:link w:val="TextodegloboCar"/>
    <w:uiPriority w:val="99"/>
    <w:semiHidden/>
    <w:unhideWhenUsed/>
    <w:rsid w:val="00710B8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10B89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854906"/>
    <w:pPr>
      <w:ind w:left="720"/>
      <w:contextualSpacing/>
    </w:pPr>
  </w:style>
  <w:style w:type="character" w:customStyle="1" w:styleId="hps">
    <w:name w:val="hps"/>
    <w:basedOn w:val="Fuentedeprrafopredeter"/>
    <w:rsid w:val="00AD5384"/>
  </w:style>
  <w:style w:type="paragraph" w:customStyle="1" w:styleId="Pa1">
    <w:name w:val="Pa1"/>
    <w:basedOn w:val="Normal"/>
    <w:next w:val="Normal"/>
    <w:uiPriority w:val="99"/>
    <w:rsid w:val="00D860E7"/>
    <w:pPr>
      <w:autoSpaceDE w:val="0"/>
      <w:autoSpaceDN w:val="0"/>
      <w:adjustRightInd w:val="0"/>
      <w:spacing w:line="241" w:lineRule="atLeast"/>
    </w:pPr>
    <w:rPr>
      <w:rFonts w:ascii="Fontin" w:hAnsi="Fontin"/>
    </w:rPr>
  </w:style>
  <w:style w:type="character" w:customStyle="1" w:styleId="A8">
    <w:name w:val="A8"/>
    <w:uiPriority w:val="99"/>
    <w:rsid w:val="00D860E7"/>
    <w:rPr>
      <w:rFonts w:cs="Fontin"/>
      <w:color w:val="000000"/>
      <w:sz w:val="23"/>
      <w:szCs w:val="23"/>
    </w:rPr>
  </w:style>
  <w:style w:type="character" w:customStyle="1" w:styleId="A10">
    <w:name w:val="A10"/>
    <w:uiPriority w:val="99"/>
    <w:rsid w:val="00A62917"/>
    <w:rPr>
      <w:rFonts w:cs="Fontin"/>
      <w:color w:val="000000"/>
      <w:sz w:val="28"/>
      <w:szCs w:val="28"/>
    </w:rPr>
  </w:style>
  <w:style w:type="table" w:styleId="Tablaconcuadrcula">
    <w:name w:val="Table Grid"/>
    <w:basedOn w:val="Tablanormal"/>
    <w:uiPriority w:val="39"/>
    <w:rsid w:val="004168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inespaciado">
    <w:name w:val="No Spacing"/>
    <w:uiPriority w:val="1"/>
    <w:qFormat/>
    <w:rsid w:val="00D55C8B"/>
    <w:pPr>
      <w:spacing w:after="0" w:line="240" w:lineRule="auto"/>
    </w:pPr>
  </w:style>
  <w:style w:type="character" w:customStyle="1" w:styleId="Ttulo2Car">
    <w:name w:val="Título 2 Car"/>
    <w:basedOn w:val="Fuentedeprrafopredeter"/>
    <w:link w:val="Ttulo2"/>
    <w:uiPriority w:val="9"/>
    <w:rsid w:val="000A0160"/>
    <w:rPr>
      <w:rFonts w:ascii="Calibri" w:eastAsia="Calibri" w:hAnsi="Calibri" w:cs="Calibri"/>
      <w:b/>
      <w:color w:val="000000"/>
      <w:sz w:val="24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4D639-CA7B-4028-8A2E-1D388D44F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8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co Colombia</dc:creator>
  <cp:keywords/>
  <dc:description/>
  <cp:lastModifiedBy>Usuario</cp:lastModifiedBy>
  <cp:revision>3</cp:revision>
  <cp:lastPrinted>2020-11-25T01:49:00Z</cp:lastPrinted>
  <dcterms:created xsi:type="dcterms:W3CDTF">2020-12-03T18:44:00Z</dcterms:created>
  <dcterms:modified xsi:type="dcterms:W3CDTF">2020-12-03T23:56:00Z</dcterms:modified>
</cp:coreProperties>
</file>